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ber Muel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b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el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6 W BUTTERNUT LN Arlington Heights, IL, USA 60005-114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ueller189@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739002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